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13A0B" w14:textId="67AE9A3B" w:rsidR="00310126" w:rsidRDefault="00BB5CBD" w:rsidP="00BB5CBD">
      <w:pPr>
        <w:jc w:val="center"/>
      </w:pPr>
      <w:r>
        <w:rPr>
          <w:noProof/>
        </w:rPr>
        <w:drawing>
          <wp:inline distT="0" distB="0" distL="0" distR="0" wp14:anchorId="7DEED282" wp14:editId="5D24CBE3">
            <wp:extent cx="3022952" cy="1700411"/>
            <wp:effectExtent l="0" t="0" r="0" b="0"/>
            <wp:docPr id="1" name="Picture 1" descr="A picture containing text, tree, outdoor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ree, outdoor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224" cy="1716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197B2" w14:textId="77777777" w:rsidR="00BB5CBD" w:rsidRDefault="00BB5CBD" w:rsidP="00BB5CBD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Invisible Made Visible”</w:t>
      </w:r>
    </w:p>
    <w:p w14:paraId="0FEDB06F" w14:textId="16B4129D" w:rsidR="00BB5CBD" w:rsidRDefault="00BB5CBD" w:rsidP="00BB5CBD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STUDY GUIDE</w:t>
      </w:r>
    </w:p>
    <w:p w14:paraId="153AC7F6" w14:textId="0B15E151" w:rsidR="00BB5CBD" w:rsidRDefault="00BB5CBD" w:rsidP="00BB5CBD">
      <w:pPr>
        <w:spacing w:after="0"/>
        <w:jc w:val="center"/>
        <w:rPr>
          <w:b/>
          <w:bCs/>
          <w:i/>
          <w:iCs/>
        </w:rPr>
      </w:pPr>
    </w:p>
    <w:p w14:paraId="650DCCAF" w14:textId="0E80B293" w:rsidR="004C548C" w:rsidRPr="00974CBB" w:rsidRDefault="00BB5CBD" w:rsidP="00BB5CBD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Jesus said</w:t>
      </w:r>
      <w:r w:rsidR="008405B4">
        <w:t xml:space="preserve">: </w:t>
      </w:r>
      <w:r w:rsidR="008405B4" w:rsidRPr="008405B4">
        <w:rPr>
          <w:b/>
          <w:bCs/>
          <w:i/>
          <w:iCs/>
        </w:rPr>
        <w:t>“It is not the healthy who need a doctor, but the sick”</w:t>
      </w:r>
      <w:r w:rsidR="008405B4">
        <w:t xml:space="preserve"> </w:t>
      </w:r>
      <w:r w:rsidR="008405B4">
        <w:rPr>
          <w:b/>
          <w:bCs/>
          <w:i/>
          <w:iCs/>
        </w:rPr>
        <w:t xml:space="preserve">(Matthew 9:12). </w:t>
      </w:r>
      <w:r w:rsidR="008405B4">
        <w:t>Is there a</w:t>
      </w:r>
      <w:r w:rsidR="004C548C">
        <w:t>n emotional injury or illness of your heart that you feel has been healed by your faith in Jesus and/or your time in church? Is there such an illness or injury for which you would like this kind of healing?</w:t>
      </w:r>
    </w:p>
    <w:p w14:paraId="7A4F6ADE" w14:textId="58304D2F" w:rsidR="00974CBB" w:rsidRDefault="00974CBB" w:rsidP="00974CBB">
      <w:pPr>
        <w:spacing w:after="0"/>
        <w:rPr>
          <w:b/>
          <w:bCs/>
        </w:rPr>
      </w:pPr>
    </w:p>
    <w:p w14:paraId="500DEACD" w14:textId="40F59570" w:rsidR="00974CBB" w:rsidRDefault="00974CBB" w:rsidP="00974CBB">
      <w:pPr>
        <w:spacing w:after="0"/>
        <w:rPr>
          <w:b/>
          <w:bCs/>
        </w:rPr>
      </w:pPr>
    </w:p>
    <w:p w14:paraId="2872B0CC" w14:textId="77777777" w:rsidR="00974CBB" w:rsidRPr="00974CBB" w:rsidRDefault="00974CBB" w:rsidP="00974CBB">
      <w:pPr>
        <w:spacing w:after="0"/>
        <w:rPr>
          <w:b/>
          <w:bCs/>
        </w:rPr>
      </w:pPr>
    </w:p>
    <w:p w14:paraId="617195B3" w14:textId="701FC976" w:rsidR="00BB5CBD" w:rsidRPr="00E5469E" w:rsidRDefault="004C548C" w:rsidP="004C548C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rPr>
          <w:b/>
          <w:bCs/>
        </w:rPr>
        <w:t xml:space="preserve">Read </w:t>
      </w:r>
      <w:r w:rsidR="00371D0A">
        <w:rPr>
          <w:b/>
          <w:bCs/>
        </w:rPr>
        <w:t>Matthew 9:9-1</w:t>
      </w:r>
      <w:r w:rsidR="00E5469E">
        <w:rPr>
          <w:b/>
          <w:bCs/>
        </w:rPr>
        <w:t xml:space="preserve">3. </w:t>
      </w:r>
      <w:r w:rsidR="00E5469E" w:rsidRPr="00E5469E">
        <w:t>In verse 13, Jesus quotes Hosea 6:6</w:t>
      </w:r>
      <w:r w:rsidR="00E5469E">
        <w:t xml:space="preserve"> saying</w:t>
      </w:r>
      <w:r w:rsidR="00974CBB">
        <w:t xml:space="preserve"> that the Pharisees should </w:t>
      </w:r>
      <w:r w:rsidR="00974CBB" w:rsidRPr="00974CBB">
        <w:rPr>
          <w:b/>
          <w:bCs/>
          <w:i/>
          <w:iCs/>
        </w:rPr>
        <w:t>“…go and learn what this means</w:t>
      </w:r>
      <w:r w:rsidR="00974CBB">
        <w:rPr>
          <w:b/>
          <w:bCs/>
          <w:i/>
          <w:iCs/>
        </w:rPr>
        <w:t xml:space="preserve">: </w:t>
      </w:r>
      <w:r w:rsidR="00E5469E">
        <w:t>“</w:t>
      </w:r>
      <w:r w:rsidR="00E5469E">
        <w:rPr>
          <w:b/>
          <w:bCs/>
          <w:i/>
          <w:iCs/>
        </w:rPr>
        <w:t xml:space="preserve">I desire mercy, not sacrifice”. </w:t>
      </w:r>
      <w:r w:rsidR="00E5469E">
        <w:t xml:space="preserve">Using a study Bible or other commentary, research the meaning of Hosea 6:6. Why do you think Jesus uses this quote in </w:t>
      </w:r>
      <w:r w:rsidR="00974CBB">
        <w:t>t</w:t>
      </w:r>
      <w:r w:rsidR="00E5469E">
        <w:t xml:space="preserve">his conversation with the </w:t>
      </w:r>
      <w:r w:rsidR="00974CBB">
        <w:t>Pharisees?</w:t>
      </w:r>
      <w:r w:rsidR="00E5469E">
        <w:rPr>
          <w:b/>
          <w:bCs/>
          <w:i/>
          <w:iCs/>
        </w:rPr>
        <w:t xml:space="preserve"> </w:t>
      </w:r>
      <w:r w:rsidR="00E5469E" w:rsidRPr="00E5469E">
        <w:t xml:space="preserve"> </w:t>
      </w:r>
    </w:p>
    <w:sectPr w:rsidR="00BB5CBD" w:rsidRPr="00E546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72251"/>
    <w:multiLevelType w:val="hybridMultilevel"/>
    <w:tmpl w:val="8C6EDD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DD384A"/>
    <w:multiLevelType w:val="hybridMultilevel"/>
    <w:tmpl w:val="68EA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jM0MzIzNDQ3sDRQ0lEKTi0uzszPAykwrAUAl3XRZywAAAA="/>
  </w:docVars>
  <w:rsids>
    <w:rsidRoot w:val="00BB5CBD"/>
    <w:rsid w:val="00310126"/>
    <w:rsid w:val="00371D0A"/>
    <w:rsid w:val="004C548C"/>
    <w:rsid w:val="008405B4"/>
    <w:rsid w:val="00974CBB"/>
    <w:rsid w:val="00BB5CBD"/>
    <w:rsid w:val="00E5469E"/>
    <w:rsid w:val="00EC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3E148"/>
  <w15:chartTrackingRefBased/>
  <w15:docId w15:val="{082E1BE9-F774-42FF-BE90-978CFBE68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11-28T01:22:00Z</dcterms:created>
  <dcterms:modified xsi:type="dcterms:W3CDTF">2021-11-28T01:42:00Z</dcterms:modified>
</cp:coreProperties>
</file>